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ca lop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p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37 Crain st morton grove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ockl21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858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elop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